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4F80284" w14:textId="2738DEA7" w:rsidR="004C06AB" w:rsidRDefault="007B754D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4C06AB">
        <w:rPr>
          <w:rFonts w:ascii="Arial" w:hAnsi="Arial" w:cs="Arial"/>
          <w:color w:val="000000"/>
          <w:sz w:val="20"/>
          <w:szCs w:val="20"/>
          <w:shd w:val="clear" w:color="auto" w:fill="FFFFFF"/>
        </w:rPr>
        <w:t>9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4BC27E44" w14:textId="1BE3A5A5" w:rsidR="00085AB0" w:rsidRDefault="00085AB0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ime series analysis using ARIMA(ARMA) Model</w:t>
      </w:r>
      <w:r w:rsidR="003E5BC7">
        <w:rPr>
          <w:rFonts w:ascii="Arial" w:hAnsi="Arial" w:cs="Arial"/>
          <w:color w:val="000000"/>
          <w:sz w:val="20"/>
          <w:szCs w:val="20"/>
          <w:shd w:val="clear" w:color="auto" w:fill="FFFFFF"/>
        </w:rPr>
        <w:t>. Time dependent data set</w:t>
      </w:r>
      <w:r w:rsidR="00DF5E96"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07566E4E" w14:textId="19D26521" w:rsidR="00DF5E96" w:rsidRDefault="00DF5E96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77E5EB5" w14:textId="0328A11E" w:rsidR="00DF5E96" w:rsidRDefault="00104EBE" w:rsidP="00104EBE">
      <w:pPr>
        <w:ind w:left="720" w:hanging="72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tats models are used for the time series analysis. They are Arima and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arima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042BB0D1" w14:textId="31309E01" w:rsidR="003E5BC7" w:rsidRDefault="000266CE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12A611C" wp14:editId="50D7760F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CBC14" w14:textId="79F171B7" w:rsidR="003E5BC7" w:rsidRDefault="003E5BC7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In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rder – previous data</w:t>
      </w:r>
    </w:p>
    <w:p w14:paraId="3EA46381" w14:textId="74D8FD81" w:rsidR="003E5BC7" w:rsidRDefault="003E5BC7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s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rder – Only last day data</w:t>
      </w:r>
    </w:p>
    <w:p w14:paraId="438238D2" w14:textId="6BF8AD00" w:rsidR="000266CE" w:rsidRDefault="000266CE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3874887" wp14:editId="7804D1FC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1CDF7" w14:textId="3CD8AD01" w:rsidR="000266CE" w:rsidRDefault="000266CE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F71DDB2" w14:textId="2CEC455A" w:rsidR="000266CE" w:rsidRDefault="000266CE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886B4ED" wp14:editId="6AFDFD53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D4C42" w14:textId="74731551" w:rsidR="000266CE" w:rsidRDefault="000266CE" w:rsidP="004C06A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ARIMA -</w:t>
      </w:r>
      <w:proofErr w:type="gram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easonal ,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ike winter, summer, etc.</w:t>
      </w:r>
    </w:p>
    <w:p w14:paraId="4AC58E5F" w14:textId="7F9E1102" w:rsidR="000103DD" w:rsidRDefault="0055452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C2DA310" wp14:editId="07666E31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F774E" w14:textId="4505D462" w:rsidR="00554528" w:rsidRDefault="0055452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113A654" wp14:editId="5F61C66B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18175" w14:textId="3DD667C6" w:rsidR="00554528" w:rsidRDefault="0055452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9E3EF5E" wp14:editId="04F17306">
            <wp:extent cx="5943600" cy="44932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7F26A" w14:textId="55A151F4" w:rsidR="00554528" w:rsidRDefault="0055452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4BAAFC2" wp14:editId="6F34BF71">
            <wp:extent cx="5943600" cy="46539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1D9E1" w14:textId="46ED6DEB" w:rsidR="00554528" w:rsidRDefault="0055452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15FA937" wp14:editId="50E04615">
            <wp:extent cx="5943600" cy="27781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EA57E" w14:textId="3C0CBE1C" w:rsidR="00554528" w:rsidRDefault="0055452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97E8134" wp14:editId="5501AB12">
            <wp:extent cx="5943600" cy="40322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61994" w14:textId="3C230CB0" w:rsidR="00554528" w:rsidRPr="00AC3B3B" w:rsidRDefault="0055452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7AA9375" wp14:editId="1BC192BA">
            <wp:extent cx="5943600" cy="38182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4528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sawFAJd4eF4tAAAA"/>
  </w:docVars>
  <w:rsids>
    <w:rsidRoot w:val="00223CA4"/>
    <w:rsid w:val="000017C1"/>
    <w:rsid w:val="000103DD"/>
    <w:rsid w:val="00011998"/>
    <w:rsid w:val="000152E6"/>
    <w:rsid w:val="000211E3"/>
    <w:rsid w:val="000266CE"/>
    <w:rsid w:val="00031389"/>
    <w:rsid w:val="00084204"/>
    <w:rsid w:val="00085AB0"/>
    <w:rsid w:val="00090A8D"/>
    <w:rsid w:val="000A2F23"/>
    <w:rsid w:val="000C64E5"/>
    <w:rsid w:val="000E5D3E"/>
    <w:rsid w:val="000F28D0"/>
    <w:rsid w:val="000F624E"/>
    <w:rsid w:val="000F6422"/>
    <w:rsid w:val="000F647D"/>
    <w:rsid w:val="00104E74"/>
    <w:rsid w:val="00104EBE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1626F"/>
    <w:rsid w:val="00223CA4"/>
    <w:rsid w:val="00240AFD"/>
    <w:rsid w:val="0027552A"/>
    <w:rsid w:val="002D261A"/>
    <w:rsid w:val="002D51F1"/>
    <w:rsid w:val="002E0891"/>
    <w:rsid w:val="002E2A51"/>
    <w:rsid w:val="003003FD"/>
    <w:rsid w:val="00302BE5"/>
    <w:rsid w:val="0032341B"/>
    <w:rsid w:val="0038206D"/>
    <w:rsid w:val="00384687"/>
    <w:rsid w:val="003855FC"/>
    <w:rsid w:val="003A266E"/>
    <w:rsid w:val="003B7E74"/>
    <w:rsid w:val="003D3758"/>
    <w:rsid w:val="003D5B26"/>
    <w:rsid w:val="003E5BC7"/>
    <w:rsid w:val="003E7DC6"/>
    <w:rsid w:val="003F18E0"/>
    <w:rsid w:val="003F2317"/>
    <w:rsid w:val="00423A3B"/>
    <w:rsid w:val="00434DFF"/>
    <w:rsid w:val="004427A0"/>
    <w:rsid w:val="00444D78"/>
    <w:rsid w:val="0045759E"/>
    <w:rsid w:val="0046065B"/>
    <w:rsid w:val="00463341"/>
    <w:rsid w:val="00463544"/>
    <w:rsid w:val="004A0626"/>
    <w:rsid w:val="004B6513"/>
    <w:rsid w:val="004C06AB"/>
    <w:rsid w:val="00512FA8"/>
    <w:rsid w:val="00554528"/>
    <w:rsid w:val="00563B64"/>
    <w:rsid w:val="00566653"/>
    <w:rsid w:val="005720FA"/>
    <w:rsid w:val="00574587"/>
    <w:rsid w:val="00577F4B"/>
    <w:rsid w:val="00587C70"/>
    <w:rsid w:val="005A4A80"/>
    <w:rsid w:val="005A6AA6"/>
    <w:rsid w:val="005D1413"/>
    <w:rsid w:val="005D42FB"/>
    <w:rsid w:val="005F0A08"/>
    <w:rsid w:val="00607C6B"/>
    <w:rsid w:val="00617DEB"/>
    <w:rsid w:val="00624109"/>
    <w:rsid w:val="006255DE"/>
    <w:rsid w:val="00632427"/>
    <w:rsid w:val="00635B26"/>
    <w:rsid w:val="00657B94"/>
    <w:rsid w:val="00681476"/>
    <w:rsid w:val="006E2AAB"/>
    <w:rsid w:val="006E4CD8"/>
    <w:rsid w:val="006E63BD"/>
    <w:rsid w:val="006F3A77"/>
    <w:rsid w:val="00705AA7"/>
    <w:rsid w:val="00721D7D"/>
    <w:rsid w:val="0072230C"/>
    <w:rsid w:val="00730934"/>
    <w:rsid w:val="00736325"/>
    <w:rsid w:val="0074678D"/>
    <w:rsid w:val="00760444"/>
    <w:rsid w:val="00765562"/>
    <w:rsid w:val="00771088"/>
    <w:rsid w:val="00771C07"/>
    <w:rsid w:val="0078025C"/>
    <w:rsid w:val="007B16DB"/>
    <w:rsid w:val="007B3EEA"/>
    <w:rsid w:val="007B684C"/>
    <w:rsid w:val="007B754D"/>
    <w:rsid w:val="007E0101"/>
    <w:rsid w:val="007E44DC"/>
    <w:rsid w:val="007F0423"/>
    <w:rsid w:val="007F2628"/>
    <w:rsid w:val="007F6E55"/>
    <w:rsid w:val="00803B5A"/>
    <w:rsid w:val="0082013C"/>
    <w:rsid w:val="008262A9"/>
    <w:rsid w:val="0083641B"/>
    <w:rsid w:val="008433B7"/>
    <w:rsid w:val="00853C0D"/>
    <w:rsid w:val="00857521"/>
    <w:rsid w:val="00863F44"/>
    <w:rsid w:val="008776BC"/>
    <w:rsid w:val="008A320C"/>
    <w:rsid w:val="008A45ED"/>
    <w:rsid w:val="008C7485"/>
    <w:rsid w:val="008E3E9C"/>
    <w:rsid w:val="009021F7"/>
    <w:rsid w:val="009205FC"/>
    <w:rsid w:val="00937B0A"/>
    <w:rsid w:val="00940149"/>
    <w:rsid w:val="00971AEE"/>
    <w:rsid w:val="00981D04"/>
    <w:rsid w:val="00985951"/>
    <w:rsid w:val="00986717"/>
    <w:rsid w:val="009A0CA7"/>
    <w:rsid w:val="009B0358"/>
    <w:rsid w:val="009C034B"/>
    <w:rsid w:val="009C0D25"/>
    <w:rsid w:val="009C26B0"/>
    <w:rsid w:val="009C2E68"/>
    <w:rsid w:val="009D0EE1"/>
    <w:rsid w:val="009E7908"/>
    <w:rsid w:val="009F7C58"/>
    <w:rsid w:val="00A00DD3"/>
    <w:rsid w:val="00A049EE"/>
    <w:rsid w:val="00A27AC8"/>
    <w:rsid w:val="00A3149A"/>
    <w:rsid w:val="00A40BA5"/>
    <w:rsid w:val="00A446A9"/>
    <w:rsid w:val="00A51856"/>
    <w:rsid w:val="00A6000F"/>
    <w:rsid w:val="00A61B68"/>
    <w:rsid w:val="00A710EA"/>
    <w:rsid w:val="00A972C3"/>
    <w:rsid w:val="00AA4A16"/>
    <w:rsid w:val="00AB6D6F"/>
    <w:rsid w:val="00AC3B3B"/>
    <w:rsid w:val="00AF4957"/>
    <w:rsid w:val="00AF75D5"/>
    <w:rsid w:val="00B201E6"/>
    <w:rsid w:val="00B5525A"/>
    <w:rsid w:val="00B61757"/>
    <w:rsid w:val="00B81F28"/>
    <w:rsid w:val="00B86084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93EAF"/>
    <w:rsid w:val="00C95139"/>
    <w:rsid w:val="00CA0489"/>
    <w:rsid w:val="00CA2373"/>
    <w:rsid w:val="00CB73D4"/>
    <w:rsid w:val="00CD412A"/>
    <w:rsid w:val="00CE36A8"/>
    <w:rsid w:val="00CF5EC8"/>
    <w:rsid w:val="00D0066E"/>
    <w:rsid w:val="00D1202B"/>
    <w:rsid w:val="00D138F0"/>
    <w:rsid w:val="00D45A0C"/>
    <w:rsid w:val="00D6085E"/>
    <w:rsid w:val="00D61CB3"/>
    <w:rsid w:val="00D63B47"/>
    <w:rsid w:val="00D73F6E"/>
    <w:rsid w:val="00DA55C7"/>
    <w:rsid w:val="00DB0094"/>
    <w:rsid w:val="00DE766B"/>
    <w:rsid w:val="00DF5E96"/>
    <w:rsid w:val="00DF6FF2"/>
    <w:rsid w:val="00E20C73"/>
    <w:rsid w:val="00E33D50"/>
    <w:rsid w:val="00E41BAC"/>
    <w:rsid w:val="00E5209F"/>
    <w:rsid w:val="00E628F3"/>
    <w:rsid w:val="00EB21A2"/>
    <w:rsid w:val="00EB2256"/>
    <w:rsid w:val="00EB3C76"/>
    <w:rsid w:val="00EC3D25"/>
    <w:rsid w:val="00EF449C"/>
    <w:rsid w:val="00F13DC0"/>
    <w:rsid w:val="00F43541"/>
    <w:rsid w:val="00F57DC5"/>
    <w:rsid w:val="00F80607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8</TotalTime>
  <Pages>6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24</cp:revision>
  <dcterms:created xsi:type="dcterms:W3CDTF">2021-05-20T12:25:00Z</dcterms:created>
  <dcterms:modified xsi:type="dcterms:W3CDTF">2021-07-03T06:33:00Z</dcterms:modified>
</cp:coreProperties>
</file>